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Supervision</w:t>
      </w:r>
      <w:r>
        <w:t xml:space="preserve"> </w:t>
      </w:r>
      <w:r>
        <w:t xml:space="preserve">in</w:t>
      </w:r>
      <w:r>
        <w:t xml:space="preserve"> </w:t>
      </w:r>
      <w:r>
        <w:t xml:space="preserve">Jeddah,</w:t>
      </w:r>
      <w:r>
        <w:t xml:space="preserve"> </w:t>
      </w:r>
      <w:r>
        <w:t xml:space="preserve">Saudi</w:t>
      </w:r>
      <w:r>
        <w:t xml:space="preserve"> </w:t>
      </w:r>
      <w:r>
        <w:t xml:space="preserve">Arabia</w:t>
      </w:r>
    </w:p>
    <w:p>
      <w:pPr>
        <w:pStyle w:val="FirstParagraph"/>
      </w:pPr>
      <w:r>
        <w:t xml:space="preserve">[Your Full Name]</w:t>
      </w:r>
    </w:p>
    <w:p>
      <w:pPr>
        <w:pStyle w:val="BodyText"/>
      </w:pPr>
      <w:r>
        <w:t xml:space="preserve">[Your University/Institution]</w:t>
      </w:r>
    </w:p>
    <w:p>
      <w:pPr>
        <w:pStyle w:val="BodyText"/>
      </w:pPr>
      <w:r>
        <w:t xml:space="preserve">[City, Country]</w:t>
      </w:r>
    </w:p>
    <w:p>
      <w:pPr>
        <w:pStyle w:val="BodyText"/>
      </w:pPr>
      <w:r>
        <w:t xml:space="preserve">[Email Address] | [Phone Number] | [LinkedIn Profile (Optional)]</w:t>
      </w:r>
    </w:p>
    <w:p>
      <w:pPr>
        <w:pStyle w:val="BodyText"/>
      </w:pPr>
      <w:r>
        <w:t xml:space="preserve">[Date]</w:t>
      </w:r>
    </w:p>
    <w:p>
      <w:pPr>
        <w:pStyle w:val="BodyText"/>
      </w:pPr>
      <w:r>
        <w:rPr>
          <w:bCs/>
          <w:b/>
        </w:rPr>
        <w:t xml:space="preserve">Professor [Full Name]</w:t>
      </w:r>
    </w:p>
    <w:p>
      <w:pPr>
        <w:pStyle w:val="BodyText"/>
      </w:pPr>
      <w:r>
        <w:t xml:space="preserve">[Department Name]</w:t>
      </w:r>
    </w:p>
    <w:p>
      <w:pPr>
        <w:pStyle w:val="BodyText"/>
      </w:pPr>
      <w:r>
        <w:t xml:space="preserve">[University/Institution Name]</w:t>
      </w:r>
    </w:p>
    <w:p>
      <w:pPr>
        <w:pStyle w:val="BodyText"/>
      </w:pPr>
      <w:r>
        <w:t xml:space="preserve">Jeddah, Saudi Arabia</w:t>
      </w:r>
    </w:p>
    <w:bookmarkStart w:id="20" w:name="Xd177b6e7a7fe3cf434e31bdec3c1cbd13287f12"/>
    <w:p>
      <w:pPr>
        <w:pStyle w:val="Heading1"/>
      </w:pPr>
      <w:r>
        <w:t xml:space="preserve">Internship Application Letter for Research Supervision under Professor [Full Name]</w:t>
      </w:r>
    </w:p>
    <w:p>
      <w:pPr>
        <w:pStyle w:val="FirstParagraph"/>
      </w:pPr>
      <w:r>
        <w:t xml:space="preserve">Dear Professor [Last Name],</w:t>
      </w:r>
    </w:p>
    <w:p>
      <w:pPr>
        <w:pStyle w:val="BodyText"/>
      </w:pPr>
      <w:r>
        <w:t xml:space="preserve">It is with profound respect for your pioneering contributions to [specific field, e.g., renewable energy systems, biomedical engineering, or AI ethics] and immense enthusiasm for the academic excellence flourishing within Saudi Arabia's educational landscape that I submit this Internship Application Letter. As a dedicated undergraduate student at [Your University] majoring in [Your Major], I have meticulously followed your groundbreaking research on [mention specific project/publication], particularly your recent work on [specific topic, e.g., "AI-driven water conservation models for arid climates" or "Islamic finance innovations using blockchain"], which aligns perfectly with my academic trajectory and aspirations to contribute meaningfully to Saudi Arabia's Vision 2030 initiatives. The prospect of learning under your mentorship at a leading institution in Jeddah, the cultural and economic heart of Saudi Arabia, represents not merely an academic opportunity but a pivotal step toward my professional identity as an innovator deeply rooted in the Kingdom's transformative journey.</w:t>
      </w:r>
    </w:p>
    <w:p>
      <w:pPr>
        <w:pStyle w:val="BodyText"/>
      </w:pPr>
      <w:r>
        <w:t xml:space="preserve">My academic foundation has been rigorously built through [number] years of focused study in [Your Major], culminating in a current GPA of [GPA] and honors including [mention relevant award, e.g., "Dean's List, Top 5% of cohort"]. I have developed advanced proficiency in [list key technical skills: e.g., Python programming, statistical analysis using R, laboratory techniques for nanomaterial synthesis] through hands-on projects such as [briefly describe a significant project: e.g., "Developing a low-cost sensor network for air quality monitoring in urban environments, resulting in a published conference paper at [Conference Name]"]. Crucially, I have also cultivated strong cross-cultural communication skills through my participation in the [Mention program: e.g., "International Student Exchange Program with King Saud University"] and my volunteer work with [Organization], where I collaborated with diverse teams on community development projects. This experience has instilled in me the adaptability and sensitivity required to thrive within Saudi Arabia's unique academic ecosystem, especially in a dynamic city like Jeddah, which embodies the seamless fusion of traditional heritage and modern innovation that makes this Kingdom so compelling.</w:t>
      </w:r>
    </w:p>
    <w:p>
      <w:pPr>
        <w:pStyle w:val="BodyText"/>
      </w:pPr>
      <w:r>
        <w:t xml:space="preserve">I am particularly drawn to your research group at [University Name] in Jeddah for several compelling reasons that transcend academic curiosity. First, your recent publication in [Journal Name] on [specific aspect of their work] directly addresses a critical challenge facing Saudi Arabia – the sustainable management of water resources in coastal regions – a topic I have passionately explored through my thesis proposal titled "[Your Thesis Title]." Second, your active involvement in the [Mention specific initiative: e.g., "Jeddah Innovation Hub for Green Technologies" or "King Abdullah University of Science and Technology (KAUST) Collaborative Projects"] demonstrates a commitment to translating research into tangible societal impact, precisely the model I aspire to emulate. Third, Jeddah itself serves as an unparalleled laboratory for this work; its strategic position along the Red Sea coast, rapid urban development under Vision 2030, and status as a gateway between Africa and Asia provide an irreplaceable real-world context that enriches theoretical research. The opportunity to immerse myself in this vibrant academic environment while contributing to projects with direct relevance to Saudi Arabia's future is what makes this internship profoundly meaningful for me.</w:t>
      </w:r>
    </w:p>
    <w:p>
      <w:pPr>
        <w:pStyle w:val="BodyText"/>
      </w:pPr>
      <w:r>
        <w:t xml:space="preserve">I understand that an Internship Application Letter must demonstrate not only capability but also a clear understanding of how one can contribute to the supervisor's ongoing work. My technical skills in [mention specific tools: e.g., "GIS mapping, machine learning algorithms, or clinical data analysis"] and my experience with [mention relevant method: e.g., "mixed-methods research design" or "quantitative field surveys"] position me to immediately support your team on projects like [refer to specific project mentioned in their work]. For instance, I am eager to apply my proficiency in [specific software] to analyze the geospatial datasets referenced in your 2023 study on coastal urbanization patterns. Furthermore, I possess a strong commitment to ethical research practices aligned with Saudi Arabia's cultural and religious values. Having studied Islamic perspectives on scientific ethics through courses at [Your University] and participated in workshops on "Research Integrity in Muslim Societies," I am prepared to ensure all contributions adhere to the highest standards of academic and societal responsibility within the Jeddah context.</w:t>
      </w:r>
    </w:p>
    <w:p>
      <w:pPr>
        <w:pStyle w:val="BodyText"/>
      </w:pPr>
      <w:r>
        <w:t xml:space="preserve">Saudi Arabia's transformative journey under Vision 2030, with its ambitious goals for economic diversification, technological advancement, and educational excellence, has captivated my professional imagination. The Kingdom's investment in institutions like [University Name] – consistently ranked among the top universities in the Gulf region and boasting state-of-the-art facilities within Jeddah's academic zone – is a testament to this commitment. I am deeply inspired by how Professor [Last Name]'s leadership contributes directly to this national vision, not just through research output, but through mentoring the next generation of Saudi and international scholars who will drive these changes. My desire to intern under your guidance is intrinsically linked to my aspiration to become such a contributor within Saudi Arabia's knowledge economy. I am not merely seeking an internship; I seek a meaningful apprenticeship in an environment where academic excellence converges with national purpose, right here in the thriving cosmopolitan hub of Jeddah.</w:t>
      </w:r>
    </w:p>
    <w:p>
      <w:pPr>
        <w:pStyle w:val="BodyText"/>
      </w:pPr>
      <w:r>
        <w:t xml:space="preserve">I have attached my curriculum vitae, which details my academic achievements and relevant project experience, along with a concise portfolio showcasing [mention a sample deliverable: e.g., "my research methodology framework or data visualizations"]. I am confident that my proactive work ethic, technical capabilities, and deep respect for the academic traditions of Saudi Arabia would allow me to make valuable contributions to your research group from day one. I am fully available for an interview at your earliest convenience, whether in person in Jeddah or via video conference during [mention time zone: e.g., "KSA working hours (GMT+3)"].</w:t>
      </w:r>
    </w:p>
    <w:p>
      <w:pPr>
        <w:pStyle w:val="BodyText"/>
      </w:pPr>
      <w:r>
        <w:t xml:space="preserve">Thank you for considering my application as a dedicated candidate for the Internship Application Letter opportunity under your esteemed supervision. I am eager to learn from your expertise, contribute to the impactful research being conducted at [University Name], and play a small role in supporting Saudi Arabia's remarkable journey of progress centered right here in Jeddah. I look forward to the possibility of discussing how my skills and aspirations align with your research vision.</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urriculum Vitae (CV)</w:t>
      </w:r>
    </w:p>
    <w:p>
      <w:pPr>
        <w:numPr>
          <w:ilvl w:val="0"/>
          <w:numId w:val="1001"/>
        </w:numPr>
        <w:pStyle w:val="Compact"/>
      </w:pPr>
      <w:r>
        <w:t xml:space="preserve">Academic Transcripts</w:t>
      </w:r>
    </w:p>
    <w:p>
      <w:pPr>
        <w:numPr>
          <w:ilvl w:val="0"/>
          <w:numId w:val="1001"/>
        </w:numPr>
        <w:pStyle w:val="Compact"/>
      </w:pPr>
      <w:r>
        <w:t xml:space="preserve">[Optional: Portfolio/Relevant Project Samples]</w:t>
      </w:r>
    </w:p>
    <w:p>
      <w:pPr>
        <w:pStyle w:val="FirstParagraph"/>
      </w:pPr>
      <w:r>
        <w:t xml:space="preserve">This document constitutes a formal Internship Application Letter for research supervision at an academic institution in Jeddah, Saudi Arabia, submitted to Professor [Full Name] of [University Depar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Supervision in Jeddah, Saudi Arabia</dc:title>
  <dc:creator/>
  <dc:language>en</dc:language>
  <cp:keywords/>
  <dcterms:created xsi:type="dcterms:W3CDTF">2026-07-22T15:35:01Z</dcterms:created>
  <dcterms:modified xsi:type="dcterms:W3CDTF">2026-07-22T15:35:01Z</dcterms:modified>
</cp:coreProperties>
</file>

<file path=docProps/custom.xml><?xml version="1.0" encoding="utf-8"?>
<Properties xmlns="http://schemas.openxmlformats.org/officeDocument/2006/custom-properties" xmlns:vt="http://schemas.openxmlformats.org/officeDocument/2006/docPropsVTypes"/>
</file>